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620D" w:rsidRDefault="0063620D" w:rsidP="0063620D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Hlk517180247"/>
      <w:bookmarkStart w:id="1" w:name="_Toc515276491"/>
      <w:bookmarkStart w:id="2" w:name="_Toc515724416"/>
      <w:bookmarkEnd w:id="0"/>
      <w:r>
        <w:rPr>
          <w:sz w:val="48"/>
          <w:szCs w:val="48"/>
        </w:rPr>
        <w:t>Lecture 4: UE4 Gameplay</w:t>
      </w:r>
    </w:p>
    <w:p w:rsidR="0063620D" w:rsidRDefault="0063620D" w:rsidP="0063620D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Framework Classes</w:t>
      </w:r>
    </w:p>
    <w:p w:rsidR="0063620D" w:rsidRDefault="0063620D" w:rsidP="0063620D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1"/>
      <w:r w:rsidRPr="00C70A6F">
        <w:rPr>
          <w:sz w:val="48"/>
          <w:szCs w:val="48"/>
        </w:rPr>
        <w:t xml:space="preserve"> </w:t>
      </w:r>
      <w:r w:rsidR="00FC146F">
        <w:rPr>
          <w:sz w:val="48"/>
          <w:szCs w:val="48"/>
        </w:rPr>
        <w:t>2</w:t>
      </w:r>
    </w:p>
    <w:bookmarkEnd w:id="2"/>
    <w:p w:rsidR="00B01CDE" w:rsidRDefault="001C170A" w:rsidP="0063620D">
      <w:pPr>
        <w:spacing w:before="400"/>
      </w:pPr>
      <w:r w:rsidRPr="005D6DC0">
        <w:t>In this exercise</w:t>
      </w:r>
      <w:r w:rsidR="001D2EBF">
        <w:t>, you</w:t>
      </w:r>
      <w:r w:rsidRPr="005D6DC0">
        <w:t xml:space="preserve"> </w:t>
      </w:r>
      <w:r w:rsidR="00252FF9">
        <w:t>will create a simple HUD and a new Game</w:t>
      </w:r>
      <w:r w:rsidR="001D2EBF">
        <w:t xml:space="preserve"> </w:t>
      </w:r>
      <w:r w:rsidR="00252FF9">
        <w:t>Mode that will use the new HUD as the default HUD class.</w:t>
      </w:r>
    </w:p>
    <w:p w:rsidR="00B01CDE" w:rsidRPr="0098523C" w:rsidRDefault="00B01CDE" w:rsidP="00B01CDE"/>
    <w:p w:rsidR="0033365F" w:rsidRPr="006315BE" w:rsidRDefault="0033365F" w:rsidP="0098523C">
      <w:pPr>
        <w:pStyle w:val="Heading2"/>
      </w:pPr>
      <w:r w:rsidRPr="006315BE">
        <w:t>Directions</w:t>
      </w:r>
    </w:p>
    <w:p w:rsidR="00027238" w:rsidRDefault="0033365F" w:rsidP="005A512E">
      <w:pPr>
        <w:pStyle w:val="ListParagraph"/>
        <w:ind w:left="734" w:hanging="187"/>
      </w:pPr>
      <w:r>
        <w:t xml:space="preserve">Create a new </w:t>
      </w:r>
      <w:r w:rsidR="00027238">
        <w:t xml:space="preserve">project using the </w:t>
      </w:r>
      <w:r w:rsidR="00027238" w:rsidRPr="00F92E74">
        <w:rPr>
          <w:b/>
        </w:rPr>
        <w:t>Third Person</w:t>
      </w:r>
      <w:r w:rsidR="00027238" w:rsidRPr="00C669FF">
        <w:t xml:space="preserve"> </w:t>
      </w:r>
      <w:r w:rsidR="002A67D6" w:rsidRPr="00C669FF">
        <w:t>t</w:t>
      </w:r>
      <w:r w:rsidR="00027238" w:rsidRPr="00C669FF">
        <w:t>emplate</w:t>
      </w:r>
      <w:r w:rsidR="00B35902">
        <w:t>.</w:t>
      </w:r>
    </w:p>
    <w:p w:rsidR="00B35902" w:rsidRDefault="00F92E74" w:rsidP="005A512E">
      <w:pPr>
        <w:pStyle w:val="ListParagraph"/>
        <w:ind w:left="734" w:hanging="187"/>
      </w:pPr>
      <w:r>
        <w:t xml:space="preserve">In the </w:t>
      </w:r>
      <w:r w:rsidRPr="00F92E74">
        <w:rPr>
          <w:b/>
        </w:rPr>
        <w:t>Content Browser</w:t>
      </w:r>
      <w:r>
        <w:t>, c</w:t>
      </w:r>
      <w:r w:rsidR="00B35902">
        <w:t xml:space="preserve">reate a new folder named </w:t>
      </w:r>
      <w:r w:rsidR="001366F0">
        <w:t>“</w:t>
      </w:r>
      <w:proofErr w:type="spellStart"/>
      <w:r w:rsidR="00B35902" w:rsidRPr="00F92E74">
        <w:rPr>
          <w:b/>
        </w:rPr>
        <w:t>BPGuide</w:t>
      </w:r>
      <w:proofErr w:type="spellEnd"/>
      <w:r w:rsidR="001366F0">
        <w:t>”</w:t>
      </w:r>
      <w:r w:rsidR="00B35902">
        <w:t xml:space="preserve"> to</w:t>
      </w:r>
      <w:r w:rsidR="00C67C11">
        <w:t xml:space="preserve"> use for</w:t>
      </w:r>
      <w:r w:rsidR="00B35902">
        <w:t xml:space="preserve"> s</w:t>
      </w:r>
      <w:r w:rsidR="004D0FFD">
        <w:t>toring</w:t>
      </w:r>
      <w:r w:rsidR="00B35902">
        <w:t xml:space="preserve"> the new Blueprints that will be created.</w:t>
      </w:r>
    </w:p>
    <w:p w:rsidR="00B35902" w:rsidRDefault="002A67D6" w:rsidP="005A512E">
      <w:pPr>
        <w:pStyle w:val="ListParagraph"/>
        <w:ind w:left="734" w:hanging="187"/>
      </w:pPr>
      <w:r>
        <w:t>Next,</w:t>
      </w:r>
      <w:r w:rsidR="00B35902">
        <w:t xml:space="preserve"> click the green </w:t>
      </w:r>
      <w:r w:rsidR="00B35902" w:rsidRPr="00F92E74">
        <w:rPr>
          <w:b/>
        </w:rPr>
        <w:t>Add New</w:t>
      </w:r>
      <w:r w:rsidR="00B35902">
        <w:t xml:space="preserve"> </w:t>
      </w:r>
      <w:r>
        <w:t xml:space="preserve">button in the </w:t>
      </w:r>
      <w:r>
        <w:rPr>
          <w:b/>
        </w:rPr>
        <w:t>Content Browser</w:t>
      </w:r>
      <w:r>
        <w:t xml:space="preserve"> </w:t>
      </w:r>
      <w:r w:rsidR="00B35902">
        <w:t xml:space="preserve">and select </w:t>
      </w:r>
      <w:r w:rsidR="001366F0">
        <w:t>“</w:t>
      </w:r>
      <w:r w:rsidR="00B35902" w:rsidRPr="00F92E74">
        <w:rPr>
          <w:b/>
        </w:rPr>
        <w:t>Blueprint Class</w:t>
      </w:r>
      <w:r w:rsidR="001366F0">
        <w:t>”</w:t>
      </w:r>
      <w:r w:rsidR="00B35902">
        <w:t>.</w:t>
      </w:r>
    </w:p>
    <w:p w:rsidR="00FB7B65" w:rsidRDefault="00FB7B65" w:rsidP="005A512E">
      <w:pPr>
        <w:pStyle w:val="ListParagraph"/>
        <w:ind w:left="734" w:hanging="187"/>
      </w:pPr>
      <w:r>
        <w:t xml:space="preserve">In the </w:t>
      </w:r>
      <w:r w:rsidR="00CB1FFB">
        <w:rPr>
          <w:b/>
        </w:rPr>
        <w:t>Pick Parent Class</w:t>
      </w:r>
      <w:r w:rsidR="00CB1FFB">
        <w:t xml:space="preserve"> window,</w:t>
      </w:r>
      <w:r>
        <w:t xml:space="preserve"> </w:t>
      </w:r>
      <w:r w:rsidR="00CB1FFB">
        <w:t xml:space="preserve">expand the </w:t>
      </w:r>
      <w:r w:rsidR="00CB1FFB">
        <w:rPr>
          <w:b/>
        </w:rPr>
        <w:t>All Classes</w:t>
      </w:r>
      <w:r w:rsidR="00CB1FFB">
        <w:t xml:space="preserve"> section</w:t>
      </w:r>
      <w:r w:rsidR="00823B0D">
        <w:t xml:space="preserve"> and</w:t>
      </w:r>
      <w:r w:rsidR="00CB1FFB">
        <w:t xml:space="preserve"> </w:t>
      </w:r>
      <w:r w:rsidR="00823B0D">
        <w:t>s</w:t>
      </w:r>
      <w:r w:rsidR="00CB1FFB">
        <w:t xml:space="preserve">earch for </w:t>
      </w:r>
      <w:r w:rsidR="001366F0">
        <w:t>“</w:t>
      </w:r>
      <w:proofErr w:type="spellStart"/>
      <w:r w:rsidR="00CB1FFB" w:rsidRPr="001B7977">
        <w:rPr>
          <w:b/>
        </w:rPr>
        <w:t>hud</w:t>
      </w:r>
      <w:proofErr w:type="spellEnd"/>
      <w:r w:rsidR="001366F0">
        <w:t>”</w:t>
      </w:r>
      <w:r w:rsidR="00823B0D">
        <w:t>.</w:t>
      </w:r>
      <w:r w:rsidR="00CB1FFB">
        <w:t xml:space="preserve"> </w:t>
      </w:r>
      <w:r w:rsidR="00823B0D">
        <w:t>C</w:t>
      </w:r>
      <w:r>
        <w:t xml:space="preserve">hoose </w:t>
      </w:r>
      <w:r w:rsidR="001366F0">
        <w:t>“</w:t>
      </w:r>
      <w:r w:rsidRPr="00F92E74">
        <w:rPr>
          <w:b/>
        </w:rPr>
        <w:t>HUD</w:t>
      </w:r>
      <w:r w:rsidR="001366F0">
        <w:t>”</w:t>
      </w:r>
      <w:r>
        <w:t xml:space="preserve"> as </w:t>
      </w:r>
      <w:r w:rsidR="00CB1FFB">
        <w:t xml:space="preserve">the </w:t>
      </w:r>
      <w:r>
        <w:t xml:space="preserve">parent class </w:t>
      </w:r>
      <w:r w:rsidR="00CB1FFB">
        <w:t xml:space="preserve">(see </w:t>
      </w:r>
      <w:r>
        <w:t>Figure 1</w:t>
      </w:r>
      <w:r w:rsidR="00CB1FFB">
        <w:t>)</w:t>
      </w:r>
      <w:r>
        <w:t>.</w:t>
      </w:r>
    </w:p>
    <w:p w:rsidR="00B35902" w:rsidRDefault="00B35902" w:rsidP="00B3590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DFF2862" wp14:editId="10BCF9FE">
                <wp:simplePos x="0" y="0"/>
                <wp:positionH relativeFrom="margin">
                  <wp:align>center</wp:align>
                </wp:positionH>
                <wp:positionV relativeFrom="paragraph">
                  <wp:posOffset>2011680</wp:posOffset>
                </wp:positionV>
                <wp:extent cx="2606040" cy="265176"/>
                <wp:effectExtent l="38100" t="38100" r="9906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35902" w:rsidRPr="0055037F" w:rsidRDefault="00B35902" w:rsidP="00B35902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Parent Class: HU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158.4pt;width:205.2pt;height:20.9pt;z-index:2517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B35902" w:rsidRPr="0055037F" w:rsidRDefault="00B35902" w:rsidP="00B35902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Parent Class: HU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CCF3634" wp14:editId="745F33D1">
            <wp:extent cx="5193081" cy="2162175"/>
            <wp:effectExtent l="0" t="0" r="762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4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803" cy="216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902" w:rsidRDefault="00B35902" w:rsidP="00B35902"/>
    <w:p w:rsidR="00027238" w:rsidRDefault="004B7C92" w:rsidP="005A512E">
      <w:pPr>
        <w:pStyle w:val="ListParagraph"/>
        <w:ind w:left="734" w:hanging="187"/>
      </w:pPr>
      <w:r>
        <w:t>Rename</w:t>
      </w:r>
      <w:r w:rsidR="00FB7B65">
        <w:t xml:space="preserve"> the new HUD Blueprint </w:t>
      </w:r>
      <w:r w:rsidR="001366F0">
        <w:t>“</w:t>
      </w:r>
      <w:proofErr w:type="spellStart"/>
      <w:r w:rsidR="00FB7B65" w:rsidRPr="00F92E74">
        <w:rPr>
          <w:b/>
        </w:rPr>
        <w:t>BP_HUD_Timer</w:t>
      </w:r>
      <w:proofErr w:type="spellEnd"/>
      <w:r w:rsidR="001366F0">
        <w:t>”</w:t>
      </w:r>
      <w:r w:rsidR="00FB7B65">
        <w:t>.</w:t>
      </w:r>
    </w:p>
    <w:p w:rsidR="00730BA8" w:rsidRDefault="00730BA8" w:rsidP="005A512E">
      <w:pPr>
        <w:pStyle w:val="ListParagraph"/>
        <w:ind w:left="734" w:hanging="187"/>
      </w:pPr>
      <w:r w:rsidRPr="005A512E">
        <w:t>Double-click</w:t>
      </w:r>
      <w:r>
        <w:t xml:space="preserve"> </w:t>
      </w:r>
      <w:proofErr w:type="spellStart"/>
      <w:r w:rsidR="004B7C92" w:rsidRPr="00F92E74">
        <w:rPr>
          <w:b/>
        </w:rPr>
        <w:t>BP_HUD_Timer</w:t>
      </w:r>
      <w:proofErr w:type="spellEnd"/>
      <w:r>
        <w:t xml:space="preserve"> to open the </w:t>
      </w:r>
      <w:r w:rsidRPr="0098523C">
        <w:rPr>
          <w:b/>
        </w:rPr>
        <w:t xml:space="preserve">Blueprint </w:t>
      </w:r>
      <w:r w:rsidR="004B7C92" w:rsidRPr="0098523C">
        <w:rPr>
          <w:b/>
        </w:rPr>
        <w:t>E</w:t>
      </w:r>
      <w:r w:rsidRPr="0098523C">
        <w:rPr>
          <w:b/>
        </w:rPr>
        <w:t>ditor</w:t>
      </w:r>
      <w:r>
        <w:t>.</w:t>
      </w:r>
    </w:p>
    <w:p w:rsidR="00FB7B65" w:rsidRDefault="00F92E74" w:rsidP="005A512E">
      <w:pPr>
        <w:pStyle w:val="ListParagraph"/>
        <w:ind w:left="734" w:hanging="187"/>
      </w:pPr>
      <w:r>
        <w:t xml:space="preserve">Create an </w:t>
      </w:r>
      <w:r w:rsidRPr="00F92E74">
        <w:rPr>
          <w:b/>
        </w:rPr>
        <w:t>Integer</w:t>
      </w:r>
      <w:r>
        <w:t xml:space="preserve"> </w:t>
      </w:r>
      <w:r w:rsidR="00730BA8">
        <w:t xml:space="preserve">variable named </w:t>
      </w:r>
      <w:r w:rsidR="001366F0">
        <w:t>“</w:t>
      </w:r>
      <w:r w:rsidR="00730BA8" w:rsidRPr="00F92E74">
        <w:rPr>
          <w:b/>
        </w:rPr>
        <w:t>Time</w:t>
      </w:r>
      <w:r w:rsidR="001366F0">
        <w:t>”</w:t>
      </w:r>
      <w:r w:rsidR="00730BA8">
        <w:t>.</w:t>
      </w:r>
    </w:p>
    <w:p w:rsidR="00B01CDE" w:rsidRDefault="005A512E" w:rsidP="005A512E">
      <w:pPr>
        <w:pStyle w:val="ListParagraph"/>
        <w:ind w:left="734" w:hanging="187"/>
      </w:pPr>
      <w:r>
        <w:t>Right-click i</w:t>
      </w:r>
      <w:r w:rsidR="00730BA8">
        <w:t xml:space="preserve">n the </w:t>
      </w:r>
      <w:proofErr w:type="spellStart"/>
      <w:r w:rsidR="00730BA8" w:rsidRPr="005A512E">
        <w:rPr>
          <w:b/>
        </w:rPr>
        <w:t>EventGraph</w:t>
      </w:r>
      <w:proofErr w:type="spellEnd"/>
      <w:r w:rsidR="00730BA8">
        <w:t xml:space="preserve"> and search for </w:t>
      </w:r>
      <w:r w:rsidR="001366F0">
        <w:t>“</w:t>
      </w:r>
      <w:r w:rsidR="00730BA8" w:rsidRPr="005A512E">
        <w:rPr>
          <w:b/>
        </w:rPr>
        <w:t xml:space="preserve">draw </w:t>
      </w:r>
      <w:proofErr w:type="spellStart"/>
      <w:r w:rsidR="00730BA8" w:rsidRPr="005A512E">
        <w:rPr>
          <w:b/>
        </w:rPr>
        <w:t>hud</w:t>
      </w:r>
      <w:proofErr w:type="spellEnd"/>
      <w:r w:rsidR="001366F0">
        <w:t>”</w:t>
      </w:r>
      <w:r w:rsidR="00730BA8">
        <w:t xml:space="preserve">. Add the </w:t>
      </w:r>
      <w:r w:rsidR="00730BA8" w:rsidRPr="005A512E">
        <w:rPr>
          <w:b/>
        </w:rPr>
        <w:t>Receive Draw H</w:t>
      </w:r>
      <w:r w:rsidR="001C0AAD" w:rsidRPr="005A512E">
        <w:rPr>
          <w:b/>
        </w:rPr>
        <w:t>UD</w:t>
      </w:r>
      <w:r w:rsidR="00776171">
        <w:t xml:space="preserve"> event</w:t>
      </w:r>
      <w:r w:rsidR="001C0AAD">
        <w:t>.</w:t>
      </w:r>
    </w:p>
    <w:p w:rsidR="00B8413B" w:rsidRDefault="00B8413B" w:rsidP="00B8413B">
      <w:pPr>
        <w:pStyle w:val="ListParagraph"/>
        <w:numPr>
          <w:ilvl w:val="0"/>
          <w:numId w:val="0"/>
        </w:numPr>
        <w:ind w:left="734"/>
      </w:pPr>
    </w:p>
    <w:p w:rsidR="001C0AAD" w:rsidRDefault="001C0AAD" w:rsidP="00B8413B">
      <w:pPr>
        <w:pStyle w:val="ListParagraph"/>
        <w:spacing w:after="240"/>
        <w:ind w:left="734" w:hanging="187"/>
      </w:pPr>
      <w:r>
        <w:lastRenderedPageBreak/>
        <w:t xml:space="preserve">Add </w:t>
      </w:r>
      <w:r w:rsidR="00F92E74">
        <w:t>a</w:t>
      </w:r>
      <w:r>
        <w:t xml:space="preserve"> </w:t>
      </w:r>
      <w:proofErr w:type="spellStart"/>
      <w:r w:rsidRPr="00B8413B">
        <w:rPr>
          <w:b/>
        </w:rPr>
        <w:t>BuildString</w:t>
      </w:r>
      <w:proofErr w:type="spellEnd"/>
      <w:r w:rsidR="00776171" w:rsidRPr="00B8413B">
        <w:rPr>
          <w:b/>
        </w:rPr>
        <w:t xml:space="preserve"> </w:t>
      </w:r>
      <w:r w:rsidRPr="00B8413B">
        <w:rPr>
          <w:b/>
        </w:rPr>
        <w:t>(</w:t>
      </w:r>
      <w:proofErr w:type="spellStart"/>
      <w:r w:rsidRPr="00B8413B">
        <w:rPr>
          <w:b/>
        </w:rPr>
        <w:t>int</w:t>
      </w:r>
      <w:proofErr w:type="spellEnd"/>
      <w:r w:rsidR="00776171" w:rsidRPr="00B8413B">
        <w:rPr>
          <w:b/>
        </w:rPr>
        <w:t>)</w:t>
      </w:r>
      <w:r>
        <w:t xml:space="preserve"> </w:t>
      </w:r>
      <w:r w:rsidR="00F92E74">
        <w:t xml:space="preserve">function </w:t>
      </w:r>
      <w:r>
        <w:t>and</w:t>
      </w:r>
      <w:r w:rsidR="00F92E74">
        <w:t xml:space="preserve"> a</w:t>
      </w:r>
      <w:r>
        <w:t xml:space="preserve"> </w:t>
      </w:r>
      <w:r w:rsidRPr="00B8413B">
        <w:rPr>
          <w:b/>
        </w:rPr>
        <w:t xml:space="preserve">Draw </w:t>
      </w:r>
      <w:r w:rsidR="00F92E74" w:rsidRPr="00B8413B">
        <w:rPr>
          <w:b/>
        </w:rPr>
        <w:t>T</w:t>
      </w:r>
      <w:r w:rsidRPr="00B8413B">
        <w:rPr>
          <w:b/>
        </w:rPr>
        <w:t>ext</w:t>
      </w:r>
      <w:r w:rsidR="00F92E74" w:rsidRPr="00B8413B">
        <w:rPr>
          <w:b/>
        </w:rPr>
        <w:t xml:space="preserve"> </w:t>
      </w:r>
      <w:r w:rsidR="00F92E74">
        <w:t>function</w:t>
      </w:r>
      <w:r>
        <w:t xml:space="preserve">. Create the script </w:t>
      </w:r>
      <w:r w:rsidR="00776171">
        <w:t>seen in</w:t>
      </w:r>
      <w:r>
        <w:t xml:space="preserve"> Figure 2.</w:t>
      </w:r>
    </w:p>
    <w:p w:rsidR="001C0AAD" w:rsidRDefault="001C0AAD" w:rsidP="001C0AA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E980428" wp14:editId="38E45450">
                <wp:simplePos x="0" y="0"/>
                <wp:positionH relativeFrom="margin">
                  <wp:align>center</wp:align>
                </wp:positionH>
                <wp:positionV relativeFrom="paragraph">
                  <wp:posOffset>2743200</wp:posOffset>
                </wp:positionV>
                <wp:extent cx="2606040" cy="265176"/>
                <wp:effectExtent l="38100" t="38100" r="99060" b="97155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C0AAD" w:rsidRPr="0055037F" w:rsidRDefault="001C0AAD" w:rsidP="001C0AAD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Drawing the Time </w:t>
                            </w:r>
                            <w:r w:rsidR="00776171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i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3in;width:205.2pt;height:20.9pt;z-index:251800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1C0AAD" w:rsidRPr="0055037F" w:rsidRDefault="001C0AAD" w:rsidP="001C0AAD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Drawing the Time </w:t>
                      </w:r>
                      <w:r w:rsidR="00776171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riabl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A835C7A" wp14:editId="0C7F7EE1">
            <wp:extent cx="5903468" cy="2895600"/>
            <wp:effectExtent l="0" t="0" r="254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4.ex2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572" cy="2913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0AAD" w:rsidRDefault="001C0AAD" w:rsidP="001C0AAD"/>
    <w:p w:rsidR="00FB7B65" w:rsidRDefault="00776171" w:rsidP="005A512E">
      <w:pPr>
        <w:pStyle w:val="ListParagraph"/>
        <w:ind w:left="734" w:hanging="187"/>
      </w:pPr>
      <w:r>
        <w:t>Right-click i</w:t>
      </w:r>
      <w:r w:rsidR="00730BA8">
        <w:t xml:space="preserve">n the </w:t>
      </w:r>
      <w:r w:rsidR="00730BA8" w:rsidRPr="00F92E74">
        <w:rPr>
          <w:b/>
        </w:rPr>
        <w:t>Event</w:t>
      </w:r>
      <w:r>
        <w:rPr>
          <w:b/>
        </w:rPr>
        <w:t xml:space="preserve"> </w:t>
      </w:r>
      <w:r w:rsidR="00730BA8" w:rsidRPr="00F92E74">
        <w:rPr>
          <w:b/>
        </w:rPr>
        <w:t>Graph</w:t>
      </w:r>
      <w:r w:rsidR="00730BA8">
        <w:t xml:space="preserve"> </w:t>
      </w:r>
      <w:r>
        <w:t xml:space="preserve">and </w:t>
      </w:r>
      <w:r w:rsidR="00730BA8">
        <w:t xml:space="preserve">search for </w:t>
      </w:r>
      <w:r w:rsidR="001366F0">
        <w:t>“</w:t>
      </w:r>
      <w:r w:rsidR="00730BA8" w:rsidRPr="00F92E74">
        <w:rPr>
          <w:b/>
        </w:rPr>
        <w:t>custom event</w:t>
      </w:r>
      <w:r w:rsidR="001366F0">
        <w:t>”</w:t>
      </w:r>
      <w:r>
        <w:t>.</w:t>
      </w:r>
      <w:r w:rsidR="00730BA8">
        <w:t xml:space="preserve"> </w:t>
      </w:r>
      <w:r>
        <w:t xml:space="preserve">Select </w:t>
      </w:r>
      <w:r w:rsidR="001366F0">
        <w:t>“</w:t>
      </w:r>
      <w:r w:rsidRPr="0098523C">
        <w:rPr>
          <w:b/>
        </w:rPr>
        <w:t>A</w:t>
      </w:r>
      <w:r w:rsidR="00730BA8" w:rsidRPr="0098523C">
        <w:rPr>
          <w:b/>
        </w:rPr>
        <w:t xml:space="preserve">dd </w:t>
      </w:r>
      <w:r w:rsidR="00F92E74" w:rsidRPr="00F92E74">
        <w:rPr>
          <w:b/>
        </w:rPr>
        <w:t>C</w:t>
      </w:r>
      <w:r w:rsidR="00730BA8" w:rsidRPr="00F92E74">
        <w:rPr>
          <w:b/>
        </w:rPr>
        <w:t xml:space="preserve">ustom </w:t>
      </w:r>
      <w:r w:rsidR="00F92E74" w:rsidRPr="00F92E74">
        <w:rPr>
          <w:b/>
        </w:rPr>
        <w:t>E</w:t>
      </w:r>
      <w:r w:rsidR="00730BA8" w:rsidRPr="00F92E74">
        <w:rPr>
          <w:b/>
        </w:rPr>
        <w:t>vent</w:t>
      </w:r>
      <w:r w:rsidR="001366F0">
        <w:t>”</w:t>
      </w:r>
      <w:r>
        <w:t xml:space="preserve"> and r</w:t>
      </w:r>
      <w:r w:rsidR="00730BA8">
        <w:t xml:space="preserve">ename it </w:t>
      </w:r>
      <w:r w:rsidR="001366F0">
        <w:t>“</w:t>
      </w:r>
      <w:r w:rsidR="00730BA8" w:rsidRPr="00F92E74">
        <w:rPr>
          <w:b/>
        </w:rPr>
        <w:t>Count</w:t>
      </w:r>
      <w:r w:rsidR="001366F0">
        <w:t>”</w:t>
      </w:r>
      <w:r w:rsidR="00730BA8">
        <w:t>.</w:t>
      </w:r>
    </w:p>
    <w:p w:rsidR="00FB7B65" w:rsidRDefault="00F92E74" w:rsidP="005A512E">
      <w:pPr>
        <w:pStyle w:val="ListParagraph"/>
        <w:ind w:left="734" w:hanging="187"/>
      </w:pPr>
      <w:r>
        <w:t xml:space="preserve">Add the </w:t>
      </w:r>
      <w:r w:rsidR="00912C9E" w:rsidRPr="00F92E74">
        <w:rPr>
          <w:b/>
        </w:rPr>
        <w:t>Set Timer by Event</w:t>
      </w:r>
      <w:r w:rsidR="00776171">
        <w:t xml:space="preserve"> function</w:t>
      </w:r>
      <w:r w:rsidR="00912C9E">
        <w:t xml:space="preserve">. </w:t>
      </w:r>
      <w:r w:rsidR="00776171">
        <w:t>S</w:t>
      </w:r>
      <w:r w:rsidR="00912C9E">
        <w:t>et</w:t>
      </w:r>
      <w:r w:rsidR="00776171">
        <w:t xml:space="preserve"> the</w:t>
      </w:r>
      <w:r w:rsidR="00912C9E">
        <w:t xml:space="preserve"> </w:t>
      </w:r>
      <w:r w:rsidR="00912C9E" w:rsidRPr="00F92E74">
        <w:rPr>
          <w:b/>
        </w:rPr>
        <w:t>Time</w:t>
      </w:r>
      <w:r w:rsidR="00912C9E">
        <w:t xml:space="preserve"> </w:t>
      </w:r>
      <w:r w:rsidR="00776171">
        <w:t xml:space="preserve">parameter </w:t>
      </w:r>
      <w:r w:rsidR="00912C9E">
        <w:t xml:space="preserve">to </w:t>
      </w:r>
      <w:r w:rsidR="001366F0">
        <w:t>“</w:t>
      </w:r>
      <w:r w:rsidR="00912C9E" w:rsidRPr="00F92E74">
        <w:rPr>
          <w:b/>
        </w:rPr>
        <w:t>1.0</w:t>
      </w:r>
      <w:r w:rsidR="001366F0">
        <w:t>”</w:t>
      </w:r>
      <w:r w:rsidR="00912C9E">
        <w:t xml:space="preserve">, check the </w:t>
      </w:r>
      <w:r w:rsidR="00912C9E" w:rsidRPr="00F92E74">
        <w:rPr>
          <w:b/>
        </w:rPr>
        <w:t>Looping</w:t>
      </w:r>
      <w:r w:rsidR="00912C9E">
        <w:t xml:space="preserve"> parameter</w:t>
      </w:r>
      <w:r w:rsidR="00776171">
        <w:t>,</w:t>
      </w:r>
      <w:r w:rsidR="00912C9E">
        <w:t xml:space="preserve"> and connect the red square of the </w:t>
      </w:r>
      <w:r w:rsidR="00912C9E" w:rsidRPr="00F92E74">
        <w:rPr>
          <w:b/>
        </w:rPr>
        <w:t>Co</w:t>
      </w:r>
      <w:bookmarkStart w:id="3" w:name="_GoBack"/>
      <w:bookmarkEnd w:id="3"/>
      <w:r w:rsidR="00912C9E" w:rsidRPr="00F92E74">
        <w:rPr>
          <w:b/>
        </w:rPr>
        <w:t>unt</w:t>
      </w:r>
      <w:r w:rsidR="00912C9E">
        <w:t xml:space="preserve"> custom event to the </w:t>
      </w:r>
      <w:r w:rsidR="00912C9E" w:rsidRPr="00F92E74">
        <w:rPr>
          <w:b/>
        </w:rPr>
        <w:t>Event</w:t>
      </w:r>
      <w:r w:rsidR="00912C9E">
        <w:t xml:space="preserve"> input parameter of the</w:t>
      </w:r>
      <w:r w:rsidR="00912C9E" w:rsidRPr="00F92E74">
        <w:rPr>
          <w:b/>
        </w:rPr>
        <w:t xml:space="preserve"> </w:t>
      </w:r>
      <w:r w:rsidRPr="00F92E74">
        <w:rPr>
          <w:b/>
        </w:rPr>
        <w:t>Set Timer by Event</w:t>
      </w:r>
      <w:r>
        <w:t xml:space="preserve"> </w:t>
      </w:r>
      <w:r w:rsidR="00912C9E">
        <w:t xml:space="preserve">function. </w:t>
      </w:r>
      <w:r w:rsidR="00180248">
        <w:t>(</w:t>
      </w:r>
      <w:r w:rsidR="00912C9E">
        <w:t>See Figure 3.</w:t>
      </w:r>
      <w:r w:rsidR="00180248">
        <w:t>)</w:t>
      </w:r>
    </w:p>
    <w:p w:rsidR="00912C9E" w:rsidRDefault="00912C9E" w:rsidP="005A512E">
      <w:pPr>
        <w:pStyle w:val="ListParagraph"/>
        <w:ind w:left="734" w:hanging="187"/>
      </w:pPr>
      <w:r>
        <w:t xml:space="preserve">Add the </w:t>
      </w:r>
      <w:proofErr w:type="spellStart"/>
      <w:r w:rsidRPr="00F92E74">
        <w:rPr>
          <w:b/>
        </w:rPr>
        <w:t>BeginPlay</w:t>
      </w:r>
      <w:proofErr w:type="spellEnd"/>
      <w:r>
        <w:t xml:space="preserve"> </w:t>
      </w:r>
      <w:r w:rsidR="00724491">
        <w:t xml:space="preserve">event </w:t>
      </w:r>
      <w:r>
        <w:t xml:space="preserve">and complete the script </w:t>
      </w:r>
      <w:r w:rsidR="00724491">
        <w:t>seen in</w:t>
      </w:r>
      <w:r>
        <w:t xml:space="preserve"> Figure 3.</w:t>
      </w:r>
    </w:p>
    <w:p w:rsidR="00780629" w:rsidRDefault="001C0AAD" w:rsidP="001C0AA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C8D207E" wp14:editId="7D247FB9">
                <wp:simplePos x="0" y="0"/>
                <wp:positionH relativeFrom="margin">
                  <wp:align>center</wp:align>
                </wp:positionH>
                <wp:positionV relativeFrom="paragraph">
                  <wp:posOffset>2468880</wp:posOffset>
                </wp:positionV>
                <wp:extent cx="2606040" cy="265176"/>
                <wp:effectExtent l="38100" t="38100" r="99060" b="97155"/>
                <wp:wrapNone/>
                <wp:docPr id="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C0AAD" w:rsidRPr="0055037F" w:rsidRDefault="001C0AAD" w:rsidP="001C0AAD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Drawing the Time </w:t>
                            </w:r>
                            <w:r w:rsidR="00724491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i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0;margin-top:194.4pt;width:205.2pt;height:20.9pt;z-index:251802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:rsidR="001C0AAD" w:rsidRPr="0055037F" w:rsidRDefault="001C0AAD" w:rsidP="001C0AAD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Drawing the Time </w:t>
                      </w:r>
                      <w:r w:rsidR="00724491">
                        <w:rPr>
                          <w:i/>
                          <w:color w:val="000000" w:themeColor="text1"/>
                        </w:rPr>
                        <w:t>V</w:t>
                      </w:r>
                      <w:r>
                        <w:rPr>
                          <w:i/>
                          <w:color w:val="000000" w:themeColor="text1"/>
                        </w:rPr>
                        <w:t>ariabl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C44E972" wp14:editId="7ABCA363">
            <wp:extent cx="4963218" cy="2572109"/>
            <wp:effectExtent l="0" t="0" r="889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PGL4.ex2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321B" w:rsidRDefault="00CB321B" w:rsidP="00703855">
      <w:pPr>
        <w:pStyle w:val="ListParagraph"/>
        <w:spacing w:before="560"/>
        <w:ind w:left="734" w:hanging="187"/>
      </w:pPr>
      <w:r>
        <w:lastRenderedPageBreak/>
        <w:t xml:space="preserve">Create a new Blueprint </w:t>
      </w:r>
      <w:r w:rsidR="00724491">
        <w:t>c</w:t>
      </w:r>
      <w:r>
        <w:t>lass</w:t>
      </w:r>
      <w:r w:rsidR="00724491">
        <w:t xml:space="preserve"> and</w:t>
      </w:r>
      <w:r>
        <w:t xml:space="preserve"> choose </w:t>
      </w:r>
      <w:r w:rsidR="001366F0">
        <w:t>“</w:t>
      </w:r>
      <w:r w:rsidRPr="00F92E74">
        <w:rPr>
          <w:b/>
        </w:rPr>
        <w:t>Game Mode Base</w:t>
      </w:r>
      <w:r w:rsidR="001366F0">
        <w:t>”</w:t>
      </w:r>
      <w:r>
        <w:t xml:space="preserve"> as </w:t>
      </w:r>
      <w:r w:rsidR="00724491">
        <w:t xml:space="preserve">the </w:t>
      </w:r>
      <w:r>
        <w:t>parent class.</w:t>
      </w:r>
      <w:r w:rsidR="00AC7078">
        <w:t xml:space="preserve"> Rename it </w:t>
      </w:r>
      <w:r w:rsidR="001366F0">
        <w:t>“</w:t>
      </w:r>
      <w:proofErr w:type="spellStart"/>
      <w:r w:rsidR="00AC7078" w:rsidRPr="00F92E74">
        <w:rPr>
          <w:b/>
        </w:rPr>
        <w:t>BP_GameMode_HUD</w:t>
      </w:r>
      <w:proofErr w:type="spellEnd"/>
      <w:r w:rsidR="001366F0">
        <w:t>”</w:t>
      </w:r>
      <w:r w:rsidR="00AC7078">
        <w:t>.</w:t>
      </w:r>
    </w:p>
    <w:p w:rsidR="00AC7078" w:rsidRDefault="00AC7078" w:rsidP="005A512E">
      <w:pPr>
        <w:pStyle w:val="ListParagraph"/>
        <w:ind w:left="734" w:hanging="187"/>
      </w:pPr>
      <w:r>
        <w:t xml:space="preserve">Open </w:t>
      </w:r>
      <w:proofErr w:type="spellStart"/>
      <w:r w:rsidR="00724491" w:rsidRPr="00F92E74">
        <w:rPr>
          <w:b/>
        </w:rPr>
        <w:t>BP_GameMode_HUD</w:t>
      </w:r>
      <w:proofErr w:type="spellEnd"/>
      <w:r>
        <w:t xml:space="preserve"> in the </w:t>
      </w:r>
      <w:r w:rsidRPr="0098523C">
        <w:rPr>
          <w:b/>
        </w:rPr>
        <w:t>Bluepri</w:t>
      </w:r>
      <w:r w:rsidR="00F92E74" w:rsidRPr="0098523C">
        <w:rPr>
          <w:b/>
        </w:rPr>
        <w:t>nt Editor</w:t>
      </w:r>
      <w:r w:rsidR="00F92E74">
        <w:t xml:space="preserve"> </w:t>
      </w:r>
      <w:r w:rsidR="00724491">
        <w:t xml:space="preserve">and </w:t>
      </w:r>
      <w:r w:rsidR="00F92E74">
        <w:t xml:space="preserve">click the </w:t>
      </w:r>
      <w:r w:rsidRPr="00F92E74">
        <w:rPr>
          <w:b/>
        </w:rPr>
        <w:t>Class Defaults</w:t>
      </w:r>
      <w:r w:rsidR="00F92E74">
        <w:t xml:space="preserve"> </w:t>
      </w:r>
      <w:r w:rsidR="00724491">
        <w:t xml:space="preserve">button on </w:t>
      </w:r>
      <w:r w:rsidR="00F92E74">
        <w:t xml:space="preserve">the </w:t>
      </w:r>
      <w:r w:rsidR="00F92E74" w:rsidRPr="00F92E74">
        <w:rPr>
          <w:b/>
        </w:rPr>
        <w:t>Toolbar</w:t>
      </w:r>
      <w:r w:rsidR="00BE318D">
        <w:t xml:space="preserve">. Set the </w:t>
      </w:r>
      <w:r w:rsidR="00BE318D" w:rsidRPr="0098523C">
        <w:rPr>
          <w:b/>
        </w:rPr>
        <w:t>HUD Class</w:t>
      </w:r>
      <w:r w:rsidR="00BE318D">
        <w:t xml:space="preserve"> </w:t>
      </w:r>
      <w:r w:rsidR="000C4E83">
        <w:t xml:space="preserve">property </w:t>
      </w:r>
      <w:r w:rsidR="00724491">
        <w:t>to</w:t>
      </w:r>
      <w:r w:rsidR="00BE318D">
        <w:t xml:space="preserve"> </w:t>
      </w:r>
      <w:r w:rsidR="001366F0">
        <w:t>“</w:t>
      </w:r>
      <w:proofErr w:type="spellStart"/>
      <w:r w:rsidR="00BE318D" w:rsidRPr="00F92E74">
        <w:rPr>
          <w:b/>
        </w:rPr>
        <w:t>BP_HUD_Timer</w:t>
      </w:r>
      <w:proofErr w:type="spellEnd"/>
      <w:r w:rsidR="001366F0">
        <w:t>”</w:t>
      </w:r>
      <w:r w:rsidR="00BE318D">
        <w:t xml:space="preserve"> and the </w:t>
      </w:r>
      <w:r w:rsidR="00BE318D" w:rsidRPr="00F92E74">
        <w:rPr>
          <w:b/>
        </w:rPr>
        <w:t>Default Pawn Class</w:t>
      </w:r>
      <w:r w:rsidR="00BE318D">
        <w:t xml:space="preserve"> </w:t>
      </w:r>
      <w:r w:rsidR="00724491">
        <w:t>property to</w:t>
      </w:r>
      <w:r w:rsidR="00BE318D">
        <w:t xml:space="preserve"> </w:t>
      </w:r>
      <w:r w:rsidR="001366F0">
        <w:t>“</w:t>
      </w:r>
      <w:proofErr w:type="spellStart"/>
      <w:r w:rsidR="00BE318D" w:rsidRPr="00F92E74">
        <w:rPr>
          <w:b/>
        </w:rPr>
        <w:t>ThirdPersonCharacter</w:t>
      </w:r>
      <w:proofErr w:type="spellEnd"/>
      <w:r w:rsidR="001366F0">
        <w:t>”</w:t>
      </w:r>
      <w:r w:rsidR="00BE318D">
        <w:t xml:space="preserve"> </w:t>
      </w:r>
      <w:r w:rsidR="001D2EBF">
        <w:t>(see</w:t>
      </w:r>
      <w:r w:rsidR="00BE318D">
        <w:t xml:space="preserve"> Figure 4</w:t>
      </w:r>
      <w:r w:rsidR="001D2EBF">
        <w:t>)</w:t>
      </w:r>
      <w:r w:rsidR="00BE318D">
        <w:t>.</w:t>
      </w:r>
    </w:p>
    <w:p w:rsidR="00AC7078" w:rsidRDefault="00BE318D" w:rsidP="00BE318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F4E14B3" wp14:editId="017CED0D">
                <wp:simplePos x="0" y="0"/>
                <wp:positionH relativeFrom="margin">
                  <wp:align>center</wp:align>
                </wp:positionH>
                <wp:positionV relativeFrom="paragraph">
                  <wp:posOffset>2597150</wp:posOffset>
                </wp:positionV>
                <wp:extent cx="2606040" cy="265176"/>
                <wp:effectExtent l="38100" t="38100" r="9906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E318D" w:rsidRPr="0055037F" w:rsidRDefault="00BE318D" w:rsidP="00BE318D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4: Game</w:t>
                            </w:r>
                            <w:r w:rsidR="00B051E1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Mode </w:t>
                            </w:r>
                            <w:r w:rsidR="00B051E1">
                              <w:rPr>
                                <w:i/>
                                <w:color w:val="000000" w:themeColor="text1"/>
                              </w:rPr>
                              <w:t>C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la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9" style="position:absolute;left:0;text-align:left;margin-left:0;margin-top:204.5pt;width:205.2pt;height:20.9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BE318D" w:rsidRPr="0055037F" w:rsidRDefault="00BE318D" w:rsidP="00BE318D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4: Game</w:t>
                      </w:r>
                      <w:r w:rsidR="00B051E1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Mode </w:t>
                      </w:r>
                      <w:r w:rsidR="00B051E1">
                        <w:rPr>
                          <w:i/>
                          <w:color w:val="000000" w:themeColor="text1"/>
                        </w:rPr>
                        <w:t>C</w:t>
                      </w:r>
                      <w:r>
                        <w:rPr>
                          <w:i/>
                          <w:color w:val="000000" w:themeColor="text1"/>
                        </w:rPr>
                        <w:t>lass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09EACEB" wp14:editId="525C78C1">
            <wp:extent cx="4229690" cy="2676899"/>
            <wp:effectExtent l="0" t="0" r="0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4.ex2.i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078" w:rsidRDefault="00AC7078" w:rsidP="00AC7078"/>
    <w:p w:rsidR="00B01CDE" w:rsidRDefault="00397889" w:rsidP="00C93E05">
      <w:pPr>
        <w:pStyle w:val="ListParagraph"/>
        <w:spacing w:before="240"/>
        <w:ind w:left="734" w:hanging="187"/>
      </w:pPr>
      <w:r>
        <w:t xml:space="preserve">To change the </w:t>
      </w:r>
      <w:r w:rsidRPr="00F92E74">
        <w:rPr>
          <w:b/>
        </w:rPr>
        <w:t>Game Mode</w:t>
      </w:r>
      <w:r>
        <w:t xml:space="preserve"> of the current Level, </w:t>
      </w:r>
      <w:r w:rsidRPr="0098523C">
        <w:t>click</w:t>
      </w:r>
      <w:r>
        <w:t xml:space="preserve"> the </w:t>
      </w:r>
      <w:r w:rsidRPr="00F92E74">
        <w:rPr>
          <w:b/>
        </w:rPr>
        <w:t>Settings</w:t>
      </w:r>
      <w:r w:rsidR="00F92E74">
        <w:t xml:space="preserve"> button</w:t>
      </w:r>
      <w:r>
        <w:t xml:space="preserve"> </w:t>
      </w:r>
      <w:r w:rsidR="001D2EBF">
        <w:t>in</w:t>
      </w:r>
      <w:r w:rsidR="00F92E74">
        <w:t xml:space="preserve"> the </w:t>
      </w:r>
      <w:r w:rsidR="00F92E74" w:rsidRPr="0098523C">
        <w:rPr>
          <w:b/>
        </w:rPr>
        <w:t xml:space="preserve">Level </w:t>
      </w:r>
      <w:r w:rsidR="001D2EBF" w:rsidRPr="0098523C">
        <w:rPr>
          <w:b/>
        </w:rPr>
        <w:t>E</w:t>
      </w:r>
      <w:r w:rsidR="00F92E74" w:rsidRPr="0098523C">
        <w:rPr>
          <w:b/>
        </w:rPr>
        <w:t>ditor</w:t>
      </w:r>
      <w:r w:rsidR="00F92E74">
        <w:t xml:space="preserve"> and choose </w:t>
      </w:r>
      <w:r w:rsidR="001366F0">
        <w:t>“</w:t>
      </w:r>
      <w:r w:rsidRPr="00F92E74">
        <w:rPr>
          <w:b/>
        </w:rPr>
        <w:t>World Settings</w:t>
      </w:r>
      <w:r w:rsidR="001366F0">
        <w:t>”</w:t>
      </w:r>
      <w:r>
        <w:t>.</w:t>
      </w:r>
    </w:p>
    <w:p w:rsidR="00397889" w:rsidRDefault="001D2EBF" w:rsidP="005A512E">
      <w:pPr>
        <w:pStyle w:val="ListParagraph"/>
        <w:ind w:left="734" w:hanging="187"/>
      </w:pPr>
      <w:r>
        <w:t>I</w:t>
      </w:r>
      <w:r w:rsidR="00F92E74">
        <w:t xml:space="preserve">n the </w:t>
      </w:r>
      <w:r w:rsidR="00397889" w:rsidRPr="00F92E74">
        <w:rPr>
          <w:b/>
        </w:rPr>
        <w:t>World Settings</w:t>
      </w:r>
      <w:r w:rsidR="00397889">
        <w:t xml:space="preserve"> </w:t>
      </w:r>
      <w:r>
        <w:t>panel</w:t>
      </w:r>
      <w:r w:rsidR="00397889">
        <w:t xml:space="preserve">, </w:t>
      </w:r>
      <w:r w:rsidR="002237A3">
        <w:t xml:space="preserve">select </w:t>
      </w:r>
      <w:r w:rsidR="001366F0">
        <w:t>“</w:t>
      </w:r>
      <w:proofErr w:type="spellStart"/>
      <w:r w:rsidR="002237A3" w:rsidRPr="00F92E74">
        <w:rPr>
          <w:b/>
        </w:rPr>
        <w:t>BP_GameMode_HUD</w:t>
      </w:r>
      <w:proofErr w:type="spellEnd"/>
      <w:r w:rsidR="001366F0">
        <w:t>”</w:t>
      </w:r>
      <w:r w:rsidR="002237A3">
        <w:t xml:space="preserve"> </w:t>
      </w:r>
      <w:r w:rsidR="00397889">
        <w:t xml:space="preserve">in the </w:t>
      </w:r>
      <w:proofErr w:type="spellStart"/>
      <w:r w:rsidR="00397889" w:rsidRPr="00F92E74">
        <w:rPr>
          <w:b/>
        </w:rPr>
        <w:t>GameMode</w:t>
      </w:r>
      <w:proofErr w:type="spellEnd"/>
      <w:r w:rsidR="00397889" w:rsidRPr="00F92E74">
        <w:rPr>
          <w:b/>
        </w:rPr>
        <w:t xml:space="preserve"> Override</w:t>
      </w:r>
      <w:r w:rsidR="00397889">
        <w:t xml:space="preserve"> </w:t>
      </w:r>
      <w:r w:rsidR="002237A3">
        <w:t>property.</w:t>
      </w:r>
    </w:p>
    <w:p w:rsidR="00397889" w:rsidRDefault="00397889" w:rsidP="005A512E">
      <w:pPr>
        <w:pStyle w:val="ListParagraph"/>
        <w:ind w:left="734" w:hanging="187"/>
      </w:pPr>
      <w:r>
        <w:t xml:space="preserve">Play the Level to see the </w:t>
      </w:r>
      <w:proofErr w:type="spellStart"/>
      <w:r w:rsidRPr="00F92E74">
        <w:rPr>
          <w:b/>
        </w:rPr>
        <w:t>BP_HUD_Timer</w:t>
      </w:r>
      <w:proofErr w:type="spellEnd"/>
      <w:r>
        <w:t xml:space="preserve"> </w:t>
      </w:r>
      <w:r w:rsidR="004D0FFD">
        <w:t>Blue</w:t>
      </w:r>
      <w:r w:rsidR="001D2EBF">
        <w:t xml:space="preserve">print </w:t>
      </w:r>
      <w:r>
        <w:t>in action.</w:t>
      </w:r>
    </w:p>
    <w:p w:rsidR="00644344" w:rsidRDefault="00644344" w:rsidP="00644344">
      <w:pPr>
        <w:ind w:left="360"/>
        <w:jc w:val="center"/>
      </w:pPr>
    </w:p>
    <w:p w:rsidR="00E67A09" w:rsidRPr="00863DB1" w:rsidRDefault="00863DB1" w:rsidP="0098523C">
      <w:pPr>
        <w:pStyle w:val="Heading2"/>
      </w:pPr>
      <w:r w:rsidRPr="00863DB1">
        <w:t>Outcome</w:t>
      </w:r>
    </w:p>
    <w:p w:rsidR="00863DB1" w:rsidRDefault="001D2EBF" w:rsidP="0098523C">
      <w:r>
        <w:t>After</w:t>
      </w:r>
      <w:r w:rsidR="00863DB1" w:rsidRPr="00863DB1">
        <w:t xml:space="preserve"> pressing </w:t>
      </w:r>
      <w:r w:rsidR="00863DB1" w:rsidRPr="0098523C">
        <w:rPr>
          <w:b/>
        </w:rPr>
        <w:t>Play</w:t>
      </w:r>
      <w:r w:rsidR="00863DB1" w:rsidRPr="00863DB1">
        <w:t>,</w:t>
      </w:r>
      <w:r w:rsidR="00863DB1">
        <w:t xml:space="preserve"> a text like </w:t>
      </w:r>
      <w:r w:rsidR="001366F0">
        <w:t>“</w:t>
      </w:r>
      <w:r w:rsidR="00863DB1" w:rsidRPr="0098523C">
        <w:t>Time: 1</w:t>
      </w:r>
      <w:r w:rsidR="001366F0">
        <w:t>”</w:t>
      </w:r>
      <w:r w:rsidR="00863DB1">
        <w:t xml:space="preserve"> will be drawn on the screen</w:t>
      </w:r>
      <w:r w:rsidR="00B051E1">
        <w:t>,</w:t>
      </w:r>
      <w:r w:rsidR="00863DB1">
        <w:t xml:space="preserve"> and the number will increase and be updated on the screen every second.</w:t>
      </w:r>
    </w:p>
    <w:p w:rsidR="00644344" w:rsidRDefault="00644344" w:rsidP="00644344">
      <w:pPr>
        <w:ind w:left="360"/>
        <w:jc w:val="center"/>
      </w:pPr>
    </w:p>
    <w:p w:rsidR="00644344" w:rsidRDefault="00644344" w:rsidP="00B908FC">
      <w:pPr>
        <w:pStyle w:val="ListParagraph"/>
        <w:numPr>
          <w:ilvl w:val="0"/>
          <w:numId w:val="0"/>
        </w:numPr>
        <w:ind w:left="720"/>
      </w:pPr>
    </w:p>
    <w:p w:rsidR="00E85CA6" w:rsidRDefault="00E85CA6" w:rsidP="00B908FC">
      <w:pPr>
        <w:jc w:val="center"/>
      </w:pPr>
    </w:p>
    <w:p w:rsidR="00E85CA6" w:rsidRDefault="00E85CA6" w:rsidP="00CF7616"/>
    <w:sectPr w:rsidR="00E85CA6" w:rsidSect="0098523C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2CD0" w:rsidRDefault="00F12CD0" w:rsidP="003F1819">
      <w:pPr>
        <w:spacing w:after="0" w:line="240" w:lineRule="auto"/>
      </w:pPr>
      <w:r>
        <w:separator/>
      </w:r>
    </w:p>
  </w:endnote>
  <w:endnote w:type="continuationSeparator" w:id="0">
    <w:p w:rsidR="00F12CD0" w:rsidRDefault="00F12CD0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47BA" w:rsidRPr="0055037F" w:rsidRDefault="00B8413B" w:rsidP="0098523C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5B172421" wp14:editId="21D1FCC0">
          <wp:simplePos x="0" y="0"/>
          <wp:positionH relativeFrom="margin">
            <wp:posOffset>5276850</wp:posOffset>
          </wp:positionH>
          <wp:positionV relativeFrom="margin">
            <wp:posOffset>7367905</wp:posOffset>
          </wp:positionV>
          <wp:extent cx="1590675" cy="1590675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159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620D" w:rsidRPr="0063620D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63620D" w:rsidRPr="00161336">
          <w:rPr>
            <w:rFonts w:cstheme="minorHAnsi"/>
            <w:noProof/>
          </w:rPr>
          <w:t>–</w:t>
        </w:r>
        <w:r w:rsidR="0063620D">
          <w:t xml:space="preserve"> </w:t>
        </w:r>
        <w:r w:rsidR="0063620D">
          <w:fldChar w:fldCharType="begin"/>
        </w:r>
        <w:r w:rsidR="0063620D">
          <w:instrText xml:space="preserve"> PAGE   \* MERGEFORMAT </w:instrText>
        </w:r>
        <w:r w:rsidR="0063620D">
          <w:fldChar w:fldCharType="separate"/>
        </w:r>
        <w:r>
          <w:rPr>
            <w:noProof/>
          </w:rPr>
          <w:t>2</w:t>
        </w:r>
        <w:r w:rsidR="0063620D">
          <w:rPr>
            <w:noProof/>
          </w:rPr>
          <w:fldChar w:fldCharType="end"/>
        </w:r>
        <w:r w:rsidR="0063620D">
          <w:rPr>
            <w:noProof/>
          </w:rPr>
          <w:t xml:space="preserve"> </w:t>
        </w:r>
        <w:r w:rsidR="0063620D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8413B" w:rsidRDefault="00B8413B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C1C4D33" wp14:editId="44CA9424">
          <wp:simplePos x="0" y="0"/>
          <wp:positionH relativeFrom="margin">
            <wp:posOffset>5257800</wp:posOffset>
          </wp:positionH>
          <wp:positionV relativeFrom="margin">
            <wp:posOffset>7566025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2CD0" w:rsidRDefault="00F12CD0" w:rsidP="003F1819">
      <w:pPr>
        <w:spacing w:after="0" w:line="240" w:lineRule="auto"/>
      </w:pPr>
      <w:r>
        <w:separator/>
      </w:r>
    </w:p>
  </w:footnote>
  <w:footnote w:type="continuationSeparator" w:id="0">
    <w:p w:rsidR="00F12CD0" w:rsidRDefault="00F12CD0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620D" w:rsidRDefault="0063620D" w:rsidP="0063620D">
    <w:pPr>
      <w:pStyle w:val="Header"/>
    </w:pPr>
    <w:r>
      <w:t xml:space="preserve">Lecture 4: </w:t>
    </w:r>
    <w:r w:rsidRPr="005555C2">
      <w:t xml:space="preserve">UE4 Gameplay Framework </w:t>
    </w:r>
    <w:r>
      <w:t>Classes</w:t>
    </w:r>
  </w:p>
  <w:p w:rsidR="0063620D" w:rsidRDefault="0063620D" w:rsidP="0063620D">
    <w:pPr>
      <w:pStyle w:val="Header"/>
    </w:pPr>
    <w:r>
      <w:t xml:space="preserve">Exercise </w:t>
    </w:r>
    <w:r w:rsidR="00DF1292">
      <w:t>2</w:t>
    </w:r>
  </w:p>
  <w:p w:rsidR="004247BA" w:rsidRDefault="004247BA" w:rsidP="0063620D">
    <w:pPr>
      <w:pStyle w:val="Header"/>
    </w:pPr>
  </w:p>
  <w:p w:rsidR="0063620D" w:rsidRDefault="0063620D" w:rsidP="0063620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2CF87FEA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2EA2"/>
    <w:rsid w:val="00027238"/>
    <w:rsid w:val="0004506C"/>
    <w:rsid w:val="00057EDC"/>
    <w:rsid w:val="00084C76"/>
    <w:rsid w:val="00092E1E"/>
    <w:rsid w:val="00097B8B"/>
    <w:rsid w:val="000A3DFA"/>
    <w:rsid w:val="000C0153"/>
    <w:rsid w:val="000C2B2C"/>
    <w:rsid w:val="000C4E83"/>
    <w:rsid w:val="000E216C"/>
    <w:rsid w:val="000E42A3"/>
    <w:rsid w:val="001005F6"/>
    <w:rsid w:val="00103EA5"/>
    <w:rsid w:val="00111EB1"/>
    <w:rsid w:val="00116FBA"/>
    <w:rsid w:val="00124D0C"/>
    <w:rsid w:val="00127728"/>
    <w:rsid w:val="001366F0"/>
    <w:rsid w:val="0014044D"/>
    <w:rsid w:val="0016442F"/>
    <w:rsid w:val="00170E0B"/>
    <w:rsid w:val="00180248"/>
    <w:rsid w:val="00183548"/>
    <w:rsid w:val="00191396"/>
    <w:rsid w:val="001931A5"/>
    <w:rsid w:val="001A09EF"/>
    <w:rsid w:val="001B7977"/>
    <w:rsid w:val="001C0AAD"/>
    <w:rsid w:val="001C170A"/>
    <w:rsid w:val="001C5947"/>
    <w:rsid w:val="001D0FF7"/>
    <w:rsid w:val="001D2206"/>
    <w:rsid w:val="001D2EBF"/>
    <w:rsid w:val="001E6274"/>
    <w:rsid w:val="002237A3"/>
    <w:rsid w:val="002329AA"/>
    <w:rsid w:val="0023629B"/>
    <w:rsid w:val="00252FF9"/>
    <w:rsid w:val="00254B97"/>
    <w:rsid w:val="002611A8"/>
    <w:rsid w:val="0026234E"/>
    <w:rsid w:val="00267D4A"/>
    <w:rsid w:val="00294E39"/>
    <w:rsid w:val="002955F4"/>
    <w:rsid w:val="002964EB"/>
    <w:rsid w:val="002A67D6"/>
    <w:rsid w:val="002A784E"/>
    <w:rsid w:val="002B11C8"/>
    <w:rsid w:val="002E3BF7"/>
    <w:rsid w:val="00305569"/>
    <w:rsid w:val="0030653F"/>
    <w:rsid w:val="00316860"/>
    <w:rsid w:val="0033365F"/>
    <w:rsid w:val="00337EA8"/>
    <w:rsid w:val="00341659"/>
    <w:rsid w:val="0034516F"/>
    <w:rsid w:val="0035167B"/>
    <w:rsid w:val="00354725"/>
    <w:rsid w:val="00382A33"/>
    <w:rsid w:val="00397889"/>
    <w:rsid w:val="003A1CD8"/>
    <w:rsid w:val="003B4FB5"/>
    <w:rsid w:val="003C2A0C"/>
    <w:rsid w:val="003D314E"/>
    <w:rsid w:val="003D4386"/>
    <w:rsid w:val="003E5CEC"/>
    <w:rsid w:val="003F1819"/>
    <w:rsid w:val="003F330A"/>
    <w:rsid w:val="003F3CCD"/>
    <w:rsid w:val="00400494"/>
    <w:rsid w:val="00402843"/>
    <w:rsid w:val="004247BA"/>
    <w:rsid w:val="004366A3"/>
    <w:rsid w:val="00437B40"/>
    <w:rsid w:val="004440F4"/>
    <w:rsid w:val="004574EE"/>
    <w:rsid w:val="00491D9C"/>
    <w:rsid w:val="00495F93"/>
    <w:rsid w:val="004A1BED"/>
    <w:rsid w:val="004A6F44"/>
    <w:rsid w:val="004A725C"/>
    <w:rsid w:val="004B23B6"/>
    <w:rsid w:val="004B7C92"/>
    <w:rsid w:val="004C39F7"/>
    <w:rsid w:val="004D0FFD"/>
    <w:rsid w:val="004F5F44"/>
    <w:rsid w:val="00502F8D"/>
    <w:rsid w:val="00522B62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1637"/>
    <w:rsid w:val="005A43B4"/>
    <w:rsid w:val="005A444D"/>
    <w:rsid w:val="005A512E"/>
    <w:rsid w:val="005A5253"/>
    <w:rsid w:val="005B21FF"/>
    <w:rsid w:val="005C1B8F"/>
    <w:rsid w:val="005C2EFC"/>
    <w:rsid w:val="005C72F6"/>
    <w:rsid w:val="005D37DF"/>
    <w:rsid w:val="005D5BEF"/>
    <w:rsid w:val="005D6DC0"/>
    <w:rsid w:val="005E0C3D"/>
    <w:rsid w:val="005F2206"/>
    <w:rsid w:val="005F4A2A"/>
    <w:rsid w:val="005F5033"/>
    <w:rsid w:val="005F5820"/>
    <w:rsid w:val="00612436"/>
    <w:rsid w:val="006168F1"/>
    <w:rsid w:val="00625E99"/>
    <w:rsid w:val="006315BE"/>
    <w:rsid w:val="00631F39"/>
    <w:rsid w:val="006322D1"/>
    <w:rsid w:val="0063620D"/>
    <w:rsid w:val="006434B6"/>
    <w:rsid w:val="00644344"/>
    <w:rsid w:val="0066411D"/>
    <w:rsid w:val="00672326"/>
    <w:rsid w:val="006B7FD3"/>
    <w:rsid w:val="006C28C0"/>
    <w:rsid w:val="006D1F90"/>
    <w:rsid w:val="006D2DD5"/>
    <w:rsid w:val="006D660E"/>
    <w:rsid w:val="006E2A3C"/>
    <w:rsid w:val="00703855"/>
    <w:rsid w:val="007055B7"/>
    <w:rsid w:val="00707F41"/>
    <w:rsid w:val="00713677"/>
    <w:rsid w:val="00713710"/>
    <w:rsid w:val="007201D6"/>
    <w:rsid w:val="00724491"/>
    <w:rsid w:val="00730BA8"/>
    <w:rsid w:val="00750FB5"/>
    <w:rsid w:val="0075175A"/>
    <w:rsid w:val="00753D6D"/>
    <w:rsid w:val="00776171"/>
    <w:rsid w:val="00780629"/>
    <w:rsid w:val="00792418"/>
    <w:rsid w:val="007B7201"/>
    <w:rsid w:val="007C279A"/>
    <w:rsid w:val="007D3447"/>
    <w:rsid w:val="00823B0D"/>
    <w:rsid w:val="00836C01"/>
    <w:rsid w:val="00863DB1"/>
    <w:rsid w:val="00871841"/>
    <w:rsid w:val="008751D1"/>
    <w:rsid w:val="008775BF"/>
    <w:rsid w:val="00890A23"/>
    <w:rsid w:val="008C202D"/>
    <w:rsid w:val="008D6E47"/>
    <w:rsid w:val="008E2F37"/>
    <w:rsid w:val="008F7A51"/>
    <w:rsid w:val="00912C9E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8523C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B3"/>
    <w:rsid w:val="00A21AE2"/>
    <w:rsid w:val="00A53DAA"/>
    <w:rsid w:val="00A67EBF"/>
    <w:rsid w:val="00A74CA3"/>
    <w:rsid w:val="00A8080A"/>
    <w:rsid w:val="00A818A8"/>
    <w:rsid w:val="00AB0BEF"/>
    <w:rsid w:val="00AB20DF"/>
    <w:rsid w:val="00AB6A59"/>
    <w:rsid w:val="00AC7078"/>
    <w:rsid w:val="00AD692A"/>
    <w:rsid w:val="00AE3ADA"/>
    <w:rsid w:val="00AF3753"/>
    <w:rsid w:val="00B01CDE"/>
    <w:rsid w:val="00B043F2"/>
    <w:rsid w:val="00B051E1"/>
    <w:rsid w:val="00B10FE8"/>
    <w:rsid w:val="00B12A9B"/>
    <w:rsid w:val="00B24F1B"/>
    <w:rsid w:val="00B35902"/>
    <w:rsid w:val="00B57F48"/>
    <w:rsid w:val="00B64CE0"/>
    <w:rsid w:val="00B8413B"/>
    <w:rsid w:val="00B86D36"/>
    <w:rsid w:val="00B908FC"/>
    <w:rsid w:val="00B952CA"/>
    <w:rsid w:val="00BA0296"/>
    <w:rsid w:val="00BA5467"/>
    <w:rsid w:val="00BB5A90"/>
    <w:rsid w:val="00BC56BF"/>
    <w:rsid w:val="00BD0525"/>
    <w:rsid w:val="00BE1320"/>
    <w:rsid w:val="00BE318D"/>
    <w:rsid w:val="00BE52E9"/>
    <w:rsid w:val="00BF3777"/>
    <w:rsid w:val="00C03AFF"/>
    <w:rsid w:val="00C06F4B"/>
    <w:rsid w:val="00C16510"/>
    <w:rsid w:val="00C53707"/>
    <w:rsid w:val="00C632C7"/>
    <w:rsid w:val="00C669FF"/>
    <w:rsid w:val="00C67C11"/>
    <w:rsid w:val="00C868C3"/>
    <w:rsid w:val="00C90796"/>
    <w:rsid w:val="00C93E05"/>
    <w:rsid w:val="00C97EBC"/>
    <w:rsid w:val="00CA37CC"/>
    <w:rsid w:val="00CA7E2E"/>
    <w:rsid w:val="00CB1FFB"/>
    <w:rsid w:val="00CB321B"/>
    <w:rsid w:val="00CE54E4"/>
    <w:rsid w:val="00CF5069"/>
    <w:rsid w:val="00CF7616"/>
    <w:rsid w:val="00D143CA"/>
    <w:rsid w:val="00D14572"/>
    <w:rsid w:val="00D15053"/>
    <w:rsid w:val="00D22337"/>
    <w:rsid w:val="00D4090A"/>
    <w:rsid w:val="00D42836"/>
    <w:rsid w:val="00D45203"/>
    <w:rsid w:val="00D45465"/>
    <w:rsid w:val="00D518C8"/>
    <w:rsid w:val="00D735DD"/>
    <w:rsid w:val="00D75573"/>
    <w:rsid w:val="00D76AE0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1292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3C0C"/>
    <w:rsid w:val="00E57095"/>
    <w:rsid w:val="00E613C0"/>
    <w:rsid w:val="00E67A09"/>
    <w:rsid w:val="00E85CA6"/>
    <w:rsid w:val="00EB1FEE"/>
    <w:rsid w:val="00EB4F3F"/>
    <w:rsid w:val="00EC5641"/>
    <w:rsid w:val="00ED6A52"/>
    <w:rsid w:val="00EF4DFD"/>
    <w:rsid w:val="00F01699"/>
    <w:rsid w:val="00F04F42"/>
    <w:rsid w:val="00F10D4A"/>
    <w:rsid w:val="00F1175D"/>
    <w:rsid w:val="00F12CD0"/>
    <w:rsid w:val="00F23F25"/>
    <w:rsid w:val="00F25A29"/>
    <w:rsid w:val="00F3497E"/>
    <w:rsid w:val="00F46442"/>
    <w:rsid w:val="00F62F4D"/>
    <w:rsid w:val="00F91860"/>
    <w:rsid w:val="00F92A9C"/>
    <w:rsid w:val="00F92E74"/>
    <w:rsid w:val="00F96953"/>
    <w:rsid w:val="00FA3E63"/>
    <w:rsid w:val="00FA3ED9"/>
    <w:rsid w:val="00FB7B65"/>
    <w:rsid w:val="00FC146F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3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A67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7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7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7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7D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23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3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30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A67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67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67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67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67D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23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E7CBD-C515-485D-BE06-69FE25972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11</Words>
  <Characters>177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2</cp:revision>
  <cp:lastPrinted>2017-07-27T22:51:00Z</cp:lastPrinted>
  <dcterms:created xsi:type="dcterms:W3CDTF">2018-10-22T23:18:00Z</dcterms:created>
  <dcterms:modified xsi:type="dcterms:W3CDTF">2018-10-26T22:31:00Z</dcterms:modified>
</cp:coreProperties>
</file>